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4AE" w:rsidRDefault="00D254AE" w:rsidP="00BF5348"/>
    <w:p w:rsidR="004B3312" w:rsidRPr="004C24EC" w:rsidRDefault="004B3312" w:rsidP="004B3312">
      <w:pPr>
        <w:jc w:val="center"/>
        <w:rPr>
          <w:b/>
          <w:sz w:val="24"/>
          <w:szCs w:val="24"/>
        </w:rPr>
      </w:pPr>
      <w:r w:rsidRPr="004C24EC">
        <w:rPr>
          <w:b/>
          <w:sz w:val="24"/>
          <w:szCs w:val="24"/>
        </w:rPr>
        <w:t>Maryland Occupational Safety and Health (MOSH) – Complaint Procedures/Form</w:t>
      </w:r>
    </w:p>
    <w:tbl>
      <w:tblPr>
        <w:tblpPr w:leftFromText="180" w:rightFromText="180" w:vertAnchor="text" w:horzAnchor="margin" w:tblpXSpec="center"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4B3312" w:rsidTr="00852407">
        <w:tc>
          <w:tcPr>
            <w:tcW w:w="9576" w:type="dxa"/>
            <w:shd w:val="pct10" w:color="auto" w:fill="FFFFFF"/>
          </w:tcPr>
          <w:p w:rsidR="004B3312" w:rsidRDefault="004B3312" w:rsidP="00852407">
            <w:pPr>
              <w:rPr>
                <w:b/>
                <w:sz w:val="24"/>
              </w:rPr>
            </w:pPr>
            <w:r>
              <w:rPr>
                <w:b/>
                <w:sz w:val="24"/>
              </w:rPr>
              <w:t>INSTRUCTIONS:</w:t>
            </w:r>
          </w:p>
        </w:tc>
      </w:tr>
      <w:tr w:rsidR="004B3312" w:rsidTr="00852407">
        <w:tc>
          <w:tcPr>
            <w:tcW w:w="9576" w:type="dxa"/>
          </w:tcPr>
          <w:p w:rsidR="004B3312" w:rsidRDefault="004B3312" w:rsidP="00852407">
            <w:pPr>
              <w:rPr>
                <w:sz w:val="24"/>
              </w:rPr>
            </w:pPr>
            <w:r>
              <w:rPr>
                <w:sz w:val="24"/>
              </w:rPr>
              <w:t xml:space="preserve">This form is provided for use in filing a complaint with the Maryland Occupational Safety and Health (MOSH) program. An employee or authorized representative of employees may file a complaint if the employee or representative believes in good faith that there is an imminent danger to an employee or that because of a violation of an occupational safety and health standard there is a threat of physical harm to an employee. The complaint </w:t>
            </w:r>
            <w:r w:rsidRPr="008A7A7B">
              <w:rPr>
                <w:b/>
                <w:sz w:val="24"/>
              </w:rPr>
              <w:t>must be in writing</w:t>
            </w:r>
            <w:r w:rsidR="008A7A7B">
              <w:rPr>
                <w:sz w:val="24"/>
              </w:rPr>
              <w:t xml:space="preserve"> and </w:t>
            </w:r>
            <w:r w:rsidR="008A7A7B" w:rsidRPr="008A7A7B">
              <w:rPr>
                <w:b/>
                <w:sz w:val="24"/>
              </w:rPr>
              <w:t>must be signed</w:t>
            </w:r>
            <w:r>
              <w:rPr>
                <w:sz w:val="24"/>
              </w:rPr>
              <w:t>.</w:t>
            </w:r>
          </w:p>
          <w:p w:rsidR="004B3312" w:rsidRDefault="004B3312" w:rsidP="00852407">
            <w:pPr>
              <w:rPr>
                <w:sz w:val="24"/>
              </w:rPr>
            </w:pPr>
          </w:p>
          <w:p w:rsidR="004B3312" w:rsidRDefault="004B3312" w:rsidP="00852407">
            <w:pPr>
              <w:rPr>
                <w:sz w:val="24"/>
              </w:rPr>
            </w:pPr>
            <w:smartTag w:uri="urn:schemas-microsoft-com:office:smarttags" w:element="State">
              <w:smartTag w:uri="urn:schemas-microsoft-com:office:smarttags" w:element="place">
                <w:r>
                  <w:rPr>
                    <w:sz w:val="24"/>
                  </w:rPr>
                  <w:t>Maryland</w:t>
                </w:r>
              </w:smartTag>
            </w:smartTag>
            <w:r>
              <w:rPr>
                <w:sz w:val="24"/>
              </w:rPr>
              <w:t xml:space="preserve"> law provides that a </w:t>
            </w:r>
            <w:r>
              <w:rPr>
                <w:b/>
                <w:sz w:val="24"/>
              </w:rPr>
              <w:t>current employee</w:t>
            </w:r>
            <w:r>
              <w:rPr>
                <w:sz w:val="24"/>
              </w:rPr>
              <w:t xml:space="preserve"> or authorized representative of employees may request that his or her name not be disclosed in connection with a complaint.</w:t>
            </w:r>
          </w:p>
          <w:p w:rsidR="004B3312" w:rsidRDefault="004B3312" w:rsidP="00852407">
            <w:pPr>
              <w:rPr>
                <w:sz w:val="24"/>
              </w:rPr>
            </w:pPr>
          </w:p>
          <w:p w:rsidR="004B3312" w:rsidRDefault="004B3312" w:rsidP="00852407">
            <w:pPr>
              <w:rPr>
                <w:sz w:val="24"/>
              </w:rPr>
            </w:pPr>
            <w:r>
              <w:rPr>
                <w:sz w:val="24"/>
              </w:rPr>
              <w:t>To file a complaint, print the form and complete it as accurately as possible. Describe each hazard in as much detail as you can. If the hazards you describe are not all in one area, identify the location of each hazard individually. If specific evidence, such as recent accident or physical symptoms at the worksite supports your belief that a hazard exists, include that information in your description. If you need more space than that provided on the form, continue on any other sheet of paper.</w:t>
            </w:r>
          </w:p>
          <w:p w:rsidR="004B3312" w:rsidRDefault="004B3312" w:rsidP="00852407">
            <w:pPr>
              <w:rPr>
                <w:sz w:val="24"/>
              </w:rPr>
            </w:pPr>
          </w:p>
          <w:p w:rsidR="004B3312" w:rsidRDefault="008A7A7B" w:rsidP="00852407">
            <w:pPr>
              <w:rPr>
                <w:sz w:val="24"/>
              </w:rPr>
            </w:pPr>
            <w:r>
              <w:rPr>
                <w:sz w:val="24"/>
              </w:rPr>
              <w:t xml:space="preserve">After completing the form, you may </w:t>
            </w:r>
            <w:r w:rsidRPr="008F7897">
              <w:rPr>
                <w:b/>
                <w:sz w:val="24"/>
              </w:rPr>
              <w:t xml:space="preserve">fax, </w:t>
            </w:r>
            <w:r w:rsidR="004B3312" w:rsidRPr="008F7897">
              <w:rPr>
                <w:b/>
                <w:sz w:val="24"/>
              </w:rPr>
              <w:t>mail</w:t>
            </w:r>
            <w:r w:rsidRPr="008F7897">
              <w:rPr>
                <w:b/>
                <w:sz w:val="24"/>
              </w:rPr>
              <w:t>, or scan and email</w:t>
            </w:r>
            <w:r w:rsidR="004B3312">
              <w:rPr>
                <w:sz w:val="24"/>
              </w:rPr>
              <w:t xml:space="preserve"> to:</w:t>
            </w:r>
          </w:p>
          <w:p w:rsidR="004B3312" w:rsidRPr="00C502B8" w:rsidRDefault="004B3312" w:rsidP="00C502B8">
            <w:pPr>
              <w:pStyle w:val="Heading2"/>
              <w:jc w:val="center"/>
            </w:pPr>
            <w:r w:rsidRPr="00C502B8">
              <w:t>Maryland Department of Labor</w:t>
            </w:r>
          </w:p>
          <w:p w:rsidR="004B3312" w:rsidRDefault="004B3312" w:rsidP="00852407">
            <w:pPr>
              <w:jc w:val="center"/>
              <w:rPr>
                <w:b/>
                <w:sz w:val="24"/>
              </w:rPr>
            </w:pPr>
            <w:r>
              <w:rPr>
                <w:b/>
                <w:sz w:val="24"/>
              </w:rPr>
              <w:t>Division of Labor and Industry</w:t>
            </w:r>
          </w:p>
          <w:p w:rsidR="004B3312" w:rsidRDefault="00C502B8" w:rsidP="00852407">
            <w:pPr>
              <w:jc w:val="center"/>
              <w:rPr>
                <w:b/>
                <w:sz w:val="24"/>
              </w:rPr>
            </w:pPr>
            <w:r>
              <w:rPr>
                <w:b/>
                <w:sz w:val="24"/>
              </w:rPr>
              <w:t xml:space="preserve">Maryland </w:t>
            </w:r>
            <w:r w:rsidR="004B3312">
              <w:rPr>
                <w:b/>
                <w:sz w:val="24"/>
              </w:rPr>
              <w:t>Occupational Safety and Health</w:t>
            </w:r>
            <w:r>
              <w:rPr>
                <w:b/>
                <w:sz w:val="24"/>
              </w:rPr>
              <w:t xml:space="preserve"> (MOSH)</w:t>
            </w:r>
          </w:p>
          <w:p w:rsidR="004B3312" w:rsidRDefault="004B3312" w:rsidP="00852407">
            <w:pPr>
              <w:jc w:val="center"/>
              <w:rPr>
                <w:b/>
                <w:sz w:val="24"/>
              </w:rPr>
            </w:pPr>
            <w:smartTag w:uri="urn:schemas-microsoft-com:office:smarttags" w:element="Street">
              <w:smartTag w:uri="urn:schemas-microsoft-com:office:smarttags" w:element="address">
                <w:r>
                  <w:rPr>
                    <w:b/>
                    <w:sz w:val="24"/>
                  </w:rPr>
                  <w:t>10946 Golden West Drive, Suite 160</w:t>
                </w:r>
              </w:smartTag>
            </w:smartTag>
          </w:p>
          <w:p w:rsidR="004B3312" w:rsidRDefault="004B3312" w:rsidP="00852407">
            <w:pPr>
              <w:jc w:val="center"/>
              <w:rPr>
                <w:b/>
                <w:sz w:val="24"/>
              </w:rPr>
            </w:pPr>
            <w:smartTag w:uri="urn:schemas-microsoft-com:office:smarttags" w:element="place">
              <w:smartTag w:uri="urn:schemas-microsoft-com:office:smarttags" w:element="City">
                <w:r>
                  <w:rPr>
                    <w:b/>
                    <w:sz w:val="24"/>
                  </w:rPr>
                  <w:t>Hunt Valley</w:t>
                </w:r>
              </w:smartTag>
              <w:r>
                <w:rPr>
                  <w:b/>
                  <w:sz w:val="24"/>
                </w:rPr>
                <w:t xml:space="preserve">, </w:t>
              </w:r>
              <w:smartTag w:uri="urn:schemas-microsoft-com:office:smarttags" w:element="State">
                <w:r>
                  <w:rPr>
                    <w:b/>
                    <w:sz w:val="24"/>
                  </w:rPr>
                  <w:t>Maryland</w:t>
                </w:r>
              </w:smartTag>
              <w:r>
                <w:rPr>
                  <w:b/>
                  <w:sz w:val="24"/>
                </w:rPr>
                <w:t xml:space="preserve"> </w:t>
              </w:r>
              <w:smartTag w:uri="urn:schemas-microsoft-com:office:smarttags" w:element="PostalCode">
                <w:r>
                  <w:rPr>
                    <w:b/>
                    <w:sz w:val="24"/>
                  </w:rPr>
                  <w:t>21031</w:t>
                </w:r>
              </w:smartTag>
            </w:smartTag>
          </w:p>
          <w:p w:rsidR="004B3312" w:rsidRPr="002915E1" w:rsidRDefault="004B3312" w:rsidP="00522FFB">
            <w:pPr>
              <w:rPr>
                <w:sz w:val="24"/>
              </w:rPr>
            </w:pPr>
            <w:r w:rsidRPr="00952A39">
              <w:rPr>
                <w:sz w:val="24"/>
              </w:rPr>
              <w:t>If</w:t>
            </w:r>
            <w:r w:rsidRPr="00094788">
              <w:rPr>
                <w:sz w:val="24"/>
              </w:rPr>
              <w:t xml:space="preserve"> </w:t>
            </w:r>
            <w:r w:rsidRPr="00952A39">
              <w:rPr>
                <w:sz w:val="24"/>
              </w:rPr>
              <w:t>you have further questions please contact</w:t>
            </w:r>
            <w:r w:rsidRPr="00094788">
              <w:rPr>
                <w:sz w:val="24"/>
              </w:rPr>
              <w:t>:</w:t>
            </w:r>
          </w:p>
          <w:p w:rsidR="004B3312" w:rsidRDefault="00522FFB" w:rsidP="00522FFB">
            <w:pPr>
              <w:rPr>
                <w:b/>
                <w:sz w:val="24"/>
              </w:rPr>
            </w:pPr>
            <w:r>
              <w:rPr>
                <w:b/>
                <w:sz w:val="24"/>
              </w:rPr>
              <w:t xml:space="preserve">  </w:t>
            </w:r>
            <w:r w:rsidR="00F11D0B" w:rsidRPr="00F11D0B">
              <w:rPr>
                <w:b/>
                <w:sz w:val="24"/>
              </w:rPr>
              <w:t>Rachel Grayson</w:t>
            </w:r>
            <w:r w:rsidR="004B3312">
              <w:rPr>
                <w:b/>
                <w:sz w:val="24"/>
              </w:rPr>
              <w:t xml:space="preserve">     </w:t>
            </w:r>
            <w:r>
              <w:rPr>
                <w:b/>
                <w:sz w:val="24"/>
              </w:rPr>
              <w:t xml:space="preserve">                  </w:t>
            </w:r>
            <w:r w:rsidR="004B3312">
              <w:rPr>
                <w:b/>
                <w:sz w:val="24"/>
              </w:rPr>
              <w:t xml:space="preserve">  </w:t>
            </w:r>
            <w:r w:rsidR="002915E1">
              <w:rPr>
                <w:b/>
                <w:sz w:val="24"/>
              </w:rPr>
              <w:t xml:space="preserve"> </w:t>
            </w:r>
            <w:bookmarkStart w:id="0" w:name="_GoBack"/>
            <w:bookmarkEnd w:id="0"/>
            <w:r w:rsidR="004B3312">
              <w:rPr>
                <w:b/>
                <w:sz w:val="24"/>
              </w:rPr>
              <w:t>(410) 527-</w:t>
            </w:r>
            <w:r w:rsidR="00F11D0B">
              <w:rPr>
                <w:b/>
                <w:sz w:val="24"/>
              </w:rPr>
              <w:t>2094</w:t>
            </w:r>
          </w:p>
          <w:p w:rsidR="004B3312" w:rsidRDefault="00522FFB" w:rsidP="00522FFB">
            <w:pPr>
              <w:rPr>
                <w:b/>
                <w:sz w:val="24"/>
              </w:rPr>
            </w:pPr>
            <w:r>
              <w:rPr>
                <w:b/>
                <w:sz w:val="24"/>
              </w:rPr>
              <w:t xml:space="preserve">  </w:t>
            </w:r>
            <w:r w:rsidR="004B3312">
              <w:rPr>
                <w:b/>
                <w:sz w:val="24"/>
              </w:rPr>
              <w:t xml:space="preserve">FAX                        </w:t>
            </w:r>
            <w:r>
              <w:rPr>
                <w:b/>
                <w:sz w:val="24"/>
              </w:rPr>
              <w:t xml:space="preserve">                  </w:t>
            </w:r>
            <w:r w:rsidR="004B3312">
              <w:rPr>
                <w:b/>
                <w:sz w:val="24"/>
              </w:rPr>
              <w:t xml:space="preserve">   (410) 527-4481</w:t>
            </w:r>
          </w:p>
          <w:p w:rsidR="008A7A7B" w:rsidRPr="008A7A7B" w:rsidRDefault="00522FFB" w:rsidP="00522FFB">
            <w:pPr>
              <w:jc w:val="both"/>
              <w:rPr>
                <w:b/>
                <w:sz w:val="24"/>
              </w:rPr>
            </w:pPr>
            <w:r>
              <w:rPr>
                <w:b/>
                <w:sz w:val="24"/>
              </w:rPr>
              <w:t xml:space="preserve">  E</w:t>
            </w:r>
            <w:r w:rsidR="008A7A7B" w:rsidRPr="008A7A7B">
              <w:rPr>
                <w:b/>
                <w:sz w:val="24"/>
              </w:rPr>
              <w:t xml:space="preserve">MAIL:                  </w:t>
            </w:r>
            <w:r>
              <w:rPr>
                <w:b/>
                <w:sz w:val="24"/>
              </w:rPr>
              <w:t xml:space="preserve">                 </w:t>
            </w:r>
            <w:r w:rsidR="008A7A7B" w:rsidRPr="008A7A7B">
              <w:rPr>
                <w:b/>
                <w:sz w:val="24"/>
              </w:rPr>
              <w:t xml:space="preserve">   mosh.complaints@maryland.gov</w:t>
            </w:r>
          </w:p>
          <w:p w:rsidR="004B3312" w:rsidRDefault="004B3312" w:rsidP="00852407">
            <w:pPr>
              <w:rPr>
                <w:sz w:val="24"/>
              </w:rPr>
            </w:pPr>
          </w:p>
          <w:p w:rsidR="004B3312" w:rsidRDefault="004B3312" w:rsidP="00852407">
            <w:pPr>
              <w:rPr>
                <w:sz w:val="24"/>
              </w:rPr>
            </w:pPr>
            <w:r>
              <w:rPr>
                <w:sz w:val="24"/>
              </w:rPr>
              <w:t>When MOSH receives your complaint, the hazards you describe will be evaluated to determine whether an inspection</w:t>
            </w:r>
            <w:r w:rsidR="00A87B2E">
              <w:rPr>
                <w:sz w:val="24"/>
              </w:rPr>
              <w:t xml:space="preserve"> is appropriate. If additional i</w:t>
            </w:r>
            <w:r>
              <w:rPr>
                <w:sz w:val="24"/>
              </w:rPr>
              <w:t>nformation is needed, we will attempt to contact you by telephone. MOSH also will provide you with a response in writing, so please be sure your complete name</w:t>
            </w:r>
            <w:r w:rsidR="00A87B2E">
              <w:rPr>
                <w:sz w:val="24"/>
              </w:rPr>
              <w:t>,</w:t>
            </w:r>
            <w:r>
              <w:rPr>
                <w:sz w:val="24"/>
              </w:rPr>
              <w:t xml:space="preserve"> address</w:t>
            </w:r>
            <w:r w:rsidR="00A87B2E">
              <w:rPr>
                <w:sz w:val="24"/>
              </w:rPr>
              <w:t>, and email</w:t>
            </w:r>
            <w:r>
              <w:rPr>
                <w:sz w:val="24"/>
              </w:rPr>
              <w:t xml:space="preserve"> are printed clearly and correctly.</w:t>
            </w:r>
          </w:p>
          <w:p w:rsidR="004B3312" w:rsidRDefault="004B3312" w:rsidP="00852407">
            <w:pPr>
              <w:rPr>
                <w:sz w:val="24"/>
              </w:rPr>
            </w:pPr>
          </w:p>
          <w:p w:rsidR="004B3312" w:rsidRDefault="004B3312" w:rsidP="00852407">
            <w:pPr>
              <w:rPr>
                <w:sz w:val="24"/>
              </w:rPr>
            </w:pPr>
            <w:r>
              <w:rPr>
                <w:sz w:val="24"/>
              </w:rPr>
              <w:t>Thank you for your interest in occupational safety and health.</w:t>
            </w:r>
          </w:p>
        </w:tc>
      </w:tr>
      <w:tr w:rsidR="00522FFB" w:rsidTr="00852407">
        <w:tc>
          <w:tcPr>
            <w:tcW w:w="9576" w:type="dxa"/>
          </w:tcPr>
          <w:p w:rsidR="00522FFB" w:rsidRDefault="00522FFB" w:rsidP="00852407">
            <w:pPr>
              <w:rPr>
                <w:sz w:val="24"/>
              </w:rPr>
            </w:pPr>
          </w:p>
        </w:tc>
      </w:tr>
    </w:tbl>
    <w:p w:rsidR="004B3312" w:rsidRPr="004C24EC" w:rsidRDefault="004B3312" w:rsidP="004B3312">
      <w:pPr>
        <w:jc w:val="center"/>
        <w:rPr>
          <w:rFonts w:ascii="Arial" w:hAnsi="Arial" w:cs="Arial"/>
          <w:b/>
          <w:sz w:val="24"/>
          <w:szCs w:val="24"/>
        </w:rPr>
      </w:pPr>
    </w:p>
    <w:p w:rsidR="004B3312" w:rsidRDefault="004B3312" w:rsidP="00BF5348"/>
    <w:p w:rsidR="002915E1" w:rsidRDefault="002915E1" w:rsidP="00BF5348"/>
    <w:tbl>
      <w:tblPr>
        <w:tblW w:w="11231"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03"/>
        <w:gridCol w:w="802"/>
        <w:gridCol w:w="814"/>
        <w:gridCol w:w="2093"/>
        <w:gridCol w:w="3607"/>
        <w:gridCol w:w="12"/>
      </w:tblGrid>
      <w:tr w:rsidR="004B3312" w:rsidRPr="004C24EC" w:rsidTr="00A87B2E">
        <w:trPr>
          <w:gridBefore w:val="1"/>
          <w:wBefore w:w="3903" w:type="dxa"/>
          <w:trHeight w:val="461"/>
        </w:trPr>
        <w:tc>
          <w:tcPr>
            <w:tcW w:w="3709" w:type="dxa"/>
            <w:gridSpan w:val="3"/>
            <w:shd w:val="pct10" w:color="auto" w:fill="FFFFFF"/>
          </w:tcPr>
          <w:p w:rsidR="004B3312" w:rsidRPr="004C24EC" w:rsidRDefault="004B3312" w:rsidP="00852407">
            <w:r w:rsidRPr="004C24EC">
              <w:lastRenderedPageBreak/>
              <w:t>Complaint Number</w:t>
            </w:r>
          </w:p>
          <w:p w:rsidR="004B3312" w:rsidRPr="004C24EC" w:rsidRDefault="004B3312" w:rsidP="00852407">
            <w:r w:rsidRPr="004C24EC">
              <w:t>(For MOSH Use Only)</w:t>
            </w:r>
          </w:p>
        </w:tc>
        <w:tc>
          <w:tcPr>
            <w:tcW w:w="3619" w:type="dxa"/>
            <w:gridSpan w:val="2"/>
          </w:tcPr>
          <w:p w:rsidR="004B3312" w:rsidRPr="004C24EC" w:rsidRDefault="004B3312" w:rsidP="00852407"/>
          <w:p w:rsidR="004B3312" w:rsidRPr="004C24EC" w:rsidRDefault="004B3312" w:rsidP="00852407"/>
        </w:tc>
      </w:tr>
      <w:tr w:rsidR="004B3312" w:rsidRPr="004C24EC" w:rsidTr="00A87B2E">
        <w:trPr>
          <w:gridAfter w:val="1"/>
          <w:wAfter w:w="12" w:type="dxa"/>
          <w:trHeight w:val="476"/>
        </w:trPr>
        <w:tc>
          <w:tcPr>
            <w:tcW w:w="5519" w:type="dxa"/>
            <w:gridSpan w:val="3"/>
            <w:shd w:val="pct10" w:color="auto" w:fill="FFFFFF"/>
          </w:tcPr>
          <w:p w:rsidR="004B3312" w:rsidRPr="004C24EC" w:rsidRDefault="004B3312" w:rsidP="008F7897">
            <w:pPr>
              <w:spacing w:line="360" w:lineRule="auto"/>
            </w:pPr>
            <w:r w:rsidRPr="004C24EC">
              <w:t>Company Name</w:t>
            </w:r>
          </w:p>
        </w:tc>
        <w:tc>
          <w:tcPr>
            <w:tcW w:w="5700" w:type="dxa"/>
            <w:gridSpan w:val="2"/>
          </w:tcPr>
          <w:p w:rsidR="004B3312" w:rsidRPr="004C24EC" w:rsidRDefault="004B3312" w:rsidP="00A87B2E"/>
        </w:tc>
      </w:tr>
      <w:tr w:rsidR="004B3312" w:rsidRPr="004C24EC" w:rsidTr="00A87B2E">
        <w:trPr>
          <w:gridAfter w:val="1"/>
          <w:wAfter w:w="12" w:type="dxa"/>
          <w:trHeight w:val="128"/>
        </w:trPr>
        <w:tc>
          <w:tcPr>
            <w:tcW w:w="5519" w:type="dxa"/>
            <w:gridSpan w:val="3"/>
            <w:shd w:val="pct10" w:color="auto" w:fill="FFFFFF"/>
          </w:tcPr>
          <w:p w:rsidR="004B3312" w:rsidRPr="008F7897" w:rsidRDefault="004B3312" w:rsidP="008F7897">
            <w:pPr>
              <w:spacing w:line="480" w:lineRule="auto"/>
              <w:rPr>
                <w:i/>
              </w:rPr>
            </w:pPr>
            <w:r w:rsidRPr="008F7897">
              <w:rPr>
                <w:i/>
              </w:rPr>
              <w:t>Company Mailing Address</w:t>
            </w:r>
          </w:p>
        </w:tc>
        <w:tc>
          <w:tcPr>
            <w:tcW w:w="5700" w:type="dxa"/>
            <w:gridSpan w:val="2"/>
          </w:tcPr>
          <w:p w:rsidR="004B3312" w:rsidRPr="004C24EC" w:rsidRDefault="004B3312" w:rsidP="008F7897">
            <w:pPr>
              <w:spacing w:line="480" w:lineRule="auto"/>
            </w:pPr>
          </w:p>
        </w:tc>
      </w:tr>
      <w:tr w:rsidR="004B3312" w:rsidRPr="004C24EC" w:rsidTr="00A87B2E">
        <w:trPr>
          <w:gridAfter w:val="1"/>
          <w:wAfter w:w="12" w:type="dxa"/>
          <w:trHeight w:val="461"/>
        </w:trPr>
        <w:tc>
          <w:tcPr>
            <w:tcW w:w="5519" w:type="dxa"/>
            <w:gridSpan w:val="3"/>
            <w:shd w:val="pct10" w:color="auto" w:fill="FFFFFF"/>
          </w:tcPr>
          <w:p w:rsidR="004B3312" w:rsidRPr="004C24EC" w:rsidRDefault="004B3312" w:rsidP="008F7897">
            <w:pPr>
              <w:spacing w:line="360" w:lineRule="auto"/>
            </w:pPr>
            <w:r w:rsidRPr="004C24EC">
              <w:t>Worksite Location (</w:t>
            </w:r>
            <w:r w:rsidRPr="004C24EC">
              <w:rPr>
                <w:i/>
              </w:rPr>
              <w:t>if different from mailing address</w:t>
            </w:r>
            <w:r w:rsidRPr="004C24EC">
              <w:t>)</w:t>
            </w:r>
          </w:p>
        </w:tc>
        <w:tc>
          <w:tcPr>
            <w:tcW w:w="5700" w:type="dxa"/>
            <w:gridSpan w:val="2"/>
          </w:tcPr>
          <w:p w:rsidR="004B3312" w:rsidRPr="004C24EC" w:rsidRDefault="004B3312" w:rsidP="00A87B2E"/>
        </w:tc>
      </w:tr>
      <w:tr w:rsidR="004B3312" w:rsidRPr="004C24EC" w:rsidTr="00A87B2E">
        <w:trPr>
          <w:gridAfter w:val="1"/>
          <w:wAfter w:w="12" w:type="dxa"/>
          <w:trHeight w:val="353"/>
        </w:trPr>
        <w:tc>
          <w:tcPr>
            <w:tcW w:w="5519" w:type="dxa"/>
            <w:gridSpan w:val="3"/>
            <w:shd w:val="pct10" w:color="auto" w:fill="FFFFFF"/>
          </w:tcPr>
          <w:p w:rsidR="004B3312" w:rsidRPr="004C24EC" w:rsidRDefault="004B3312" w:rsidP="00A87B2E">
            <w:pPr>
              <w:spacing w:line="360" w:lineRule="auto"/>
            </w:pPr>
            <w:r w:rsidRPr="004C24EC">
              <w:t>Company Telephone Number</w:t>
            </w:r>
          </w:p>
        </w:tc>
        <w:tc>
          <w:tcPr>
            <w:tcW w:w="5700" w:type="dxa"/>
            <w:gridSpan w:val="2"/>
          </w:tcPr>
          <w:p w:rsidR="00A87B2E" w:rsidRPr="004C24EC" w:rsidRDefault="00A87B2E" w:rsidP="00A87B2E">
            <w:pPr>
              <w:spacing w:line="360" w:lineRule="auto"/>
            </w:pPr>
          </w:p>
        </w:tc>
      </w:tr>
      <w:tr w:rsidR="004B3312" w:rsidRPr="004C24EC" w:rsidTr="00A87B2E">
        <w:trPr>
          <w:gridAfter w:val="1"/>
          <w:wAfter w:w="12" w:type="dxa"/>
          <w:trHeight w:val="338"/>
        </w:trPr>
        <w:tc>
          <w:tcPr>
            <w:tcW w:w="5519" w:type="dxa"/>
            <w:gridSpan w:val="3"/>
            <w:shd w:val="pct10" w:color="auto" w:fill="FFFFFF"/>
          </w:tcPr>
          <w:p w:rsidR="004B3312" w:rsidRPr="004C24EC" w:rsidRDefault="004B3312" w:rsidP="00A87B2E">
            <w:pPr>
              <w:spacing w:line="360" w:lineRule="auto"/>
            </w:pPr>
            <w:r w:rsidRPr="004C24EC">
              <w:t>Management Official in Charge</w:t>
            </w:r>
          </w:p>
        </w:tc>
        <w:tc>
          <w:tcPr>
            <w:tcW w:w="5700" w:type="dxa"/>
            <w:gridSpan w:val="2"/>
          </w:tcPr>
          <w:p w:rsidR="00A87B2E" w:rsidRPr="004C24EC" w:rsidRDefault="00A87B2E" w:rsidP="00A87B2E">
            <w:pPr>
              <w:spacing w:line="360" w:lineRule="auto"/>
            </w:pPr>
          </w:p>
        </w:tc>
      </w:tr>
      <w:tr w:rsidR="004B3312" w:rsidRPr="004C24EC" w:rsidTr="00A87B2E">
        <w:trPr>
          <w:gridAfter w:val="1"/>
          <w:wAfter w:w="12" w:type="dxa"/>
          <w:trHeight w:val="353"/>
        </w:trPr>
        <w:tc>
          <w:tcPr>
            <w:tcW w:w="5519" w:type="dxa"/>
            <w:gridSpan w:val="3"/>
            <w:tcBorders>
              <w:bottom w:val="nil"/>
            </w:tcBorders>
            <w:shd w:val="pct10" w:color="auto" w:fill="FFFFFF"/>
          </w:tcPr>
          <w:p w:rsidR="004B3312" w:rsidRPr="004C24EC" w:rsidRDefault="004B3312" w:rsidP="00A87B2E">
            <w:pPr>
              <w:spacing w:line="360" w:lineRule="auto"/>
            </w:pPr>
            <w:r w:rsidRPr="004C24EC">
              <w:t>Type of Business</w:t>
            </w:r>
          </w:p>
        </w:tc>
        <w:tc>
          <w:tcPr>
            <w:tcW w:w="5700" w:type="dxa"/>
            <w:gridSpan w:val="2"/>
            <w:tcBorders>
              <w:bottom w:val="nil"/>
            </w:tcBorders>
          </w:tcPr>
          <w:p w:rsidR="004B3312" w:rsidRPr="004C24EC" w:rsidRDefault="004B3312" w:rsidP="00A87B2E"/>
        </w:tc>
      </w:tr>
      <w:tr w:rsidR="004B3312" w:rsidRPr="004C24EC" w:rsidTr="00A87B2E">
        <w:trPr>
          <w:gridAfter w:val="1"/>
          <w:wAfter w:w="12" w:type="dxa"/>
          <w:trHeight w:val="707"/>
        </w:trPr>
        <w:tc>
          <w:tcPr>
            <w:tcW w:w="11219" w:type="dxa"/>
            <w:gridSpan w:val="5"/>
            <w:shd w:val="pct10" w:color="auto" w:fill="FFFFFF"/>
          </w:tcPr>
          <w:p w:rsidR="004B3312" w:rsidRPr="004C24EC" w:rsidRDefault="004B3312" w:rsidP="00852407">
            <w:r w:rsidRPr="004C24EC">
              <w:rPr>
                <w:b/>
              </w:rPr>
              <w:t>Description of occupational safety or health hazard.</w:t>
            </w:r>
            <w:r w:rsidRPr="004C24EC">
              <w:t xml:space="preserve"> </w:t>
            </w:r>
            <w:r w:rsidRPr="004C24EC">
              <w:rPr>
                <w:i/>
              </w:rPr>
              <w:t>Describe each occupational safety or health hazard to which you believe employees are exposed. Indicate the approximate number of employees exposed to or threatened by each hazard. Use additional pages if necessary to provide complete information.</w:t>
            </w:r>
          </w:p>
        </w:tc>
      </w:tr>
      <w:tr w:rsidR="004B3312" w:rsidRPr="004C24EC" w:rsidTr="00A87B2E">
        <w:trPr>
          <w:gridAfter w:val="1"/>
          <w:wAfter w:w="12" w:type="dxa"/>
          <w:trHeight w:val="937"/>
        </w:trPr>
        <w:tc>
          <w:tcPr>
            <w:tcW w:w="11219" w:type="dxa"/>
            <w:gridSpan w:val="5"/>
            <w:tcBorders>
              <w:bottom w:val="nil"/>
            </w:tcBorders>
          </w:tcPr>
          <w:p w:rsidR="004B3312" w:rsidRPr="004C24EC" w:rsidRDefault="004B3312" w:rsidP="00852407">
            <w:pPr>
              <w:rPr>
                <w:b/>
              </w:rPr>
            </w:pPr>
          </w:p>
          <w:p w:rsidR="004B3312" w:rsidRPr="004C24EC" w:rsidRDefault="004B3312" w:rsidP="00852407">
            <w:pPr>
              <w:rPr>
                <w:b/>
              </w:rPr>
            </w:pPr>
          </w:p>
          <w:p w:rsidR="004B3312" w:rsidRDefault="004B3312" w:rsidP="00852407">
            <w:pPr>
              <w:rPr>
                <w:b/>
              </w:rPr>
            </w:pPr>
          </w:p>
          <w:p w:rsidR="008F7897" w:rsidRDefault="008F7897" w:rsidP="00852407">
            <w:pPr>
              <w:rPr>
                <w:b/>
              </w:rPr>
            </w:pPr>
          </w:p>
          <w:p w:rsidR="008F7897" w:rsidRDefault="008F7897" w:rsidP="00852407">
            <w:pPr>
              <w:rPr>
                <w:b/>
              </w:rPr>
            </w:pPr>
          </w:p>
          <w:p w:rsidR="008F7897" w:rsidRDefault="008F7897" w:rsidP="00852407">
            <w:pPr>
              <w:rPr>
                <w:b/>
              </w:rPr>
            </w:pPr>
          </w:p>
          <w:p w:rsidR="00A87B2E" w:rsidRPr="004C24EC" w:rsidRDefault="00A87B2E" w:rsidP="00852407">
            <w:pPr>
              <w:rPr>
                <w:b/>
              </w:rPr>
            </w:pPr>
          </w:p>
        </w:tc>
      </w:tr>
      <w:tr w:rsidR="004B3312" w:rsidRPr="004C24EC" w:rsidTr="00A87B2E">
        <w:trPr>
          <w:gridAfter w:val="1"/>
          <w:wAfter w:w="12" w:type="dxa"/>
          <w:trHeight w:val="230"/>
        </w:trPr>
        <w:tc>
          <w:tcPr>
            <w:tcW w:w="11219" w:type="dxa"/>
            <w:gridSpan w:val="5"/>
            <w:shd w:val="pct10" w:color="auto" w:fill="FFFFFF"/>
          </w:tcPr>
          <w:p w:rsidR="004B3312" w:rsidRPr="004C24EC" w:rsidRDefault="004B3312" w:rsidP="00852407">
            <w:pPr>
              <w:rPr>
                <w:b/>
              </w:rPr>
            </w:pPr>
            <w:r w:rsidRPr="004C24EC">
              <w:rPr>
                <w:b/>
              </w:rPr>
              <w:t xml:space="preserve">Hazard location. </w:t>
            </w:r>
            <w:r w:rsidRPr="004C24EC">
              <w:rPr>
                <w:i/>
              </w:rPr>
              <w:t>Identify the specific building, room, or worksite where each alleged hazard is located.</w:t>
            </w:r>
          </w:p>
        </w:tc>
      </w:tr>
      <w:tr w:rsidR="004B3312" w:rsidRPr="004C24EC" w:rsidTr="00A87B2E">
        <w:trPr>
          <w:gridAfter w:val="1"/>
          <w:wAfter w:w="12" w:type="dxa"/>
          <w:trHeight w:val="691"/>
        </w:trPr>
        <w:tc>
          <w:tcPr>
            <w:tcW w:w="11219" w:type="dxa"/>
            <w:gridSpan w:val="5"/>
          </w:tcPr>
          <w:p w:rsidR="004B3312" w:rsidRPr="004C24EC" w:rsidRDefault="004B3312" w:rsidP="00852407">
            <w:pPr>
              <w:rPr>
                <w:b/>
              </w:rPr>
            </w:pPr>
          </w:p>
          <w:p w:rsidR="004B3312" w:rsidRDefault="004B3312" w:rsidP="00852407">
            <w:pPr>
              <w:rPr>
                <w:b/>
              </w:rPr>
            </w:pPr>
          </w:p>
          <w:p w:rsidR="00A87B2E" w:rsidRPr="004C24EC" w:rsidRDefault="00A87B2E" w:rsidP="00852407">
            <w:pPr>
              <w:rPr>
                <w:b/>
              </w:rPr>
            </w:pPr>
          </w:p>
        </w:tc>
      </w:tr>
      <w:tr w:rsidR="004B3312" w:rsidRPr="004C24EC" w:rsidTr="00A87B2E">
        <w:trPr>
          <w:gridAfter w:val="1"/>
          <w:wAfter w:w="12" w:type="dxa"/>
          <w:trHeight w:val="476"/>
        </w:trPr>
        <w:tc>
          <w:tcPr>
            <w:tcW w:w="4705" w:type="dxa"/>
            <w:gridSpan w:val="2"/>
            <w:shd w:val="pct10" w:color="auto" w:fill="FFFFFF"/>
          </w:tcPr>
          <w:p w:rsidR="004B3312" w:rsidRPr="004C24EC" w:rsidRDefault="004B3312" w:rsidP="00852407">
            <w:r w:rsidRPr="004C24EC">
              <w:t>This condition has been brought to the attention of:</w:t>
            </w:r>
          </w:p>
        </w:tc>
        <w:tc>
          <w:tcPr>
            <w:tcW w:w="6514" w:type="dxa"/>
            <w:gridSpan w:val="3"/>
          </w:tcPr>
          <w:p w:rsidR="004B3312" w:rsidRDefault="004B3312" w:rsidP="00852407">
            <w:r w:rsidRPr="004C24EC">
              <w:sym w:font="Wingdings" w:char="F070"/>
            </w:r>
            <w:r w:rsidRPr="004C24EC">
              <w:t xml:space="preserve">  Employer         </w:t>
            </w:r>
            <w:r w:rsidRPr="004C24EC">
              <w:sym w:font="Wingdings" w:char="F070"/>
            </w:r>
            <w:r w:rsidRPr="004C24EC">
              <w:t xml:space="preserve"> Other government agency (specify) </w:t>
            </w:r>
          </w:p>
          <w:p w:rsidR="00A87B2E" w:rsidRPr="004C24EC" w:rsidRDefault="00A87B2E" w:rsidP="00852407"/>
        </w:tc>
      </w:tr>
      <w:tr w:rsidR="004B3312" w:rsidRPr="004C24EC" w:rsidTr="00A87B2E">
        <w:trPr>
          <w:gridAfter w:val="1"/>
          <w:wAfter w:w="12" w:type="dxa"/>
          <w:trHeight w:val="937"/>
        </w:trPr>
        <w:tc>
          <w:tcPr>
            <w:tcW w:w="4705" w:type="dxa"/>
            <w:gridSpan w:val="2"/>
            <w:shd w:val="pct10" w:color="auto" w:fill="FFFFFF"/>
          </w:tcPr>
          <w:p w:rsidR="004B3312" w:rsidRPr="004C24EC" w:rsidRDefault="004B3312" w:rsidP="00852407">
            <w:r w:rsidRPr="004C24EC">
              <w:t>The undersigned complainant is:</w:t>
            </w:r>
          </w:p>
        </w:tc>
        <w:tc>
          <w:tcPr>
            <w:tcW w:w="6514" w:type="dxa"/>
            <w:gridSpan w:val="3"/>
          </w:tcPr>
          <w:p w:rsidR="004B3312" w:rsidRPr="004C24EC" w:rsidRDefault="004B3312" w:rsidP="00852407">
            <w:r w:rsidRPr="004C24EC">
              <w:sym w:font="Wingdings" w:char="F070"/>
            </w:r>
            <w:r w:rsidRPr="004C24EC">
              <w:t xml:space="preserve"> Current employee    </w:t>
            </w:r>
            <w:r w:rsidRPr="004C24EC">
              <w:sym w:font="Wingdings" w:char="F070"/>
            </w:r>
            <w:r w:rsidRPr="004C24EC">
              <w:t xml:space="preserve"> Employer    </w:t>
            </w:r>
            <w:r w:rsidRPr="004C24EC">
              <w:sym w:font="Wingdings" w:char="F070"/>
            </w:r>
            <w:r w:rsidRPr="004C24EC">
              <w:t xml:space="preserve"> Former Employee</w:t>
            </w:r>
          </w:p>
          <w:p w:rsidR="004B3312" w:rsidRDefault="004B3312" w:rsidP="00852407">
            <w:r w:rsidRPr="004C24EC">
              <w:sym w:font="Wingdings" w:char="F070"/>
            </w:r>
            <w:r w:rsidRPr="004C24EC">
              <w:t xml:space="preserve"> Authorized representative of employees (</w:t>
            </w:r>
            <w:r w:rsidRPr="004C24EC">
              <w:rPr>
                <w:i/>
              </w:rPr>
              <w:t xml:space="preserve">you </w:t>
            </w:r>
            <w:r w:rsidRPr="004C24EC">
              <w:rPr>
                <w:b/>
                <w:i/>
              </w:rPr>
              <w:t>must</w:t>
            </w:r>
            <w:r w:rsidRPr="004C24EC">
              <w:rPr>
                <w:i/>
              </w:rPr>
              <w:t xml:space="preserve"> indicate the organization and your title</w:t>
            </w:r>
            <w:r w:rsidRPr="004C24EC">
              <w:t>)</w:t>
            </w:r>
          </w:p>
          <w:p w:rsidR="00A87B2E" w:rsidRPr="004C24EC" w:rsidRDefault="00A87B2E" w:rsidP="00852407"/>
        </w:tc>
      </w:tr>
      <w:tr w:rsidR="004B3312" w:rsidRPr="004C24EC" w:rsidTr="00A87B2E">
        <w:trPr>
          <w:gridAfter w:val="1"/>
          <w:wAfter w:w="12" w:type="dxa"/>
          <w:trHeight w:val="461"/>
        </w:trPr>
        <w:tc>
          <w:tcPr>
            <w:tcW w:w="4705" w:type="dxa"/>
            <w:gridSpan w:val="2"/>
            <w:shd w:val="pct10" w:color="auto" w:fill="FFFFFF"/>
          </w:tcPr>
          <w:p w:rsidR="004B3312" w:rsidRPr="004C24EC" w:rsidRDefault="004B3312" w:rsidP="00852407">
            <w:r w:rsidRPr="004C24EC">
              <w:t xml:space="preserve">For </w:t>
            </w:r>
            <w:r w:rsidRPr="004C24EC">
              <w:rPr>
                <w:b/>
              </w:rPr>
              <w:t>current employee</w:t>
            </w:r>
            <w:r w:rsidRPr="004C24EC">
              <w:t xml:space="preserve"> or </w:t>
            </w:r>
            <w:r w:rsidRPr="004C24EC">
              <w:rPr>
                <w:b/>
              </w:rPr>
              <w:t>authorized representative of employees ONLY:</w:t>
            </w:r>
          </w:p>
        </w:tc>
        <w:tc>
          <w:tcPr>
            <w:tcW w:w="6514" w:type="dxa"/>
            <w:gridSpan w:val="3"/>
          </w:tcPr>
          <w:p w:rsidR="004B3312" w:rsidRPr="004C24EC" w:rsidRDefault="004B3312" w:rsidP="00852407">
            <w:r w:rsidRPr="004C24EC">
              <w:sym w:font="Wingdings" w:char="F070"/>
            </w:r>
            <w:r w:rsidRPr="004C24EC">
              <w:t xml:space="preserve"> Do not reveal my name to the employer</w:t>
            </w:r>
          </w:p>
          <w:p w:rsidR="004B3312" w:rsidRPr="004C24EC" w:rsidRDefault="004B3312" w:rsidP="00852407">
            <w:r w:rsidRPr="004C24EC">
              <w:sym w:font="Wingdings" w:char="F070"/>
            </w:r>
            <w:r w:rsidRPr="004C24EC">
              <w:t xml:space="preserve"> You may reveal my name to the employer</w:t>
            </w:r>
          </w:p>
        </w:tc>
      </w:tr>
      <w:tr w:rsidR="004B3312" w:rsidRPr="004C24EC" w:rsidTr="00A87B2E">
        <w:trPr>
          <w:gridAfter w:val="1"/>
          <w:wAfter w:w="12" w:type="dxa"/>
          <w:trHeight w:val="461"/>
        </w:trPr>
        <w:tc>
          <w:tcPr>
            <w:tcW w:w="4705" w:type="dxa"/>
            <w:gridSpan w:val="2"/>
            <w:shd w:val="pct10" w:color="auto" w:fill="FFFFFF"/>
          </w:tcPr>
          <w:p w:rsidR="004B3312" w:rsidRPr="004C24EC" w:rsidRDefault="004B3312" w:rsidP="00852407"/>
          <w:p w:rsidR="004B3312" w:rsidRPr="004C24EC" w:rsidRDefault="004B3312" w:rsidP="00852407">
            <w:r w:rsidRPr="004C24EC">
              <w:t>Complainant’s name</w:t>
            </w:r>
          </w:p>
        </w:tc>
        <w:tc>
          <w:tcPr>
            <w:tcW w:w="6514" w:type="dxa"/>
            <w:gridSpan w:val="3"/>
          </w:tcPr>
          <w:p w:rsidR="004B3312" w:rsidRPr="004C24EC" w:rsidRDefault="004B3312" w:rsidP="00852407"/>
        </w:tc>
      </w:tr>
      <w:tr w:rsidR="004B3312" w:rsidRPr="004C24EC" w:rsidTr="00A87B2E">
        <w:trPr>
          <w:gridAfter w:val="1"/>
          <w:wAfter w:w="12" w:type="dxa"/>
          <w:trHeight w:val="476"/>
        </w:trPr>
        <w:tc>
          <w:tcPr>
            <w:tcW w:w="4705" w:type="dxa"/>
            <w:gridSpan w:val="2"/>
            <w:shd w:val="pct10" w:color="auto" w:fill="FFFFFF"/>
          </w:tcPr>
          <w:p w:rsidR="004B3312" w:rsidRPr="004C24EC" w:rsidRDefault="004B3312" w:rsidP="00852407"/>
          <w:p w:rsidR="004B3312" w:rsidRPr="004C24EC" w:rsidRDefault="004B3312" w:rsidP="00852407">
            <w:r w:rsidRPr="004C24EC">
              <w:t>Home Telephone Number</w:t>
            </w:r>
          </w:p>
        </w:tc>
        <w:tc>
          <w:tcPr>
            <w:tcW w:w="6514" w:type="dxa"/>
            <w:gridSpan w:val="3"/>
          </w:tcPr>
          <w:p w:rsidR="004B3312" w:rsidRPr="004C24EC" w:rsidRDefault="004B3312" w:rsidP="00852407"/>
        </w:tc>
      </w:tr>
      <w:tr w:rsidR="004B3312" w:rsidRPr="004C24EC" w:rsidTr="00A87B2E">
        <w:trPr>
          <w:gridAfter w:val="1"/>
          <w:wAfter w:w="12" w:type="dxa"/>
          <w:trHeight w:val="461"/>
        </w:trPr>
        <w:tc>
          <w:tcPr>
            <w:tcW w:w="4705" w:type="dxa"/>
            <w:gridSpan w:val="2"/>
            <w:shd w:val="pct10" w:color="auto" w:fill="FFFFFF"/>
          </w:tcPr>
          <w:p w:rsidR="004B3312" w:rsidRPr="004C24EC" w:rsidRDefault="004B3312" w:rsidP="00852407"/>
          <w:p w:rsidR="004B3312" w:rsidRPr="004C24EC" w:rsidRDefault="004B3312" w:rsidP="00852407">
            <w:r w:rsidRPr="004C24EC">
              <w:t>Home Address</w:t>
            </w:r>
          </w:p>
        </w:tc>
        <w:tc>
          <w:tcPr>
            <w:tcW w:w="6514" w:type="dxa"/>
            <w:gridSpan w:val="3"/>
          </w:tcPr>
          <w:p w:rsidR="004B3312" w:rsidRPr="004C24EC" w:rsidRDefault="004B3312" w:rsidP="00852407"/>
        </w:tc>
      </w:tr>
      <w:tr w:rsidR="00A87B2E" w:rsidRPr="004C24EC" w:rsidTr="00A87B2E">
        <w:trPr>
          <w:gridAfter w:val="1"/>
          <w:wAfter w:w="12" w:type="dxa"/>
          <w:trHeight w:val="461"/>
        </w:trPr>
        <w:tc>
          <w:tcPr>
            <w:tcW w:w="4705" w:type="dxa"/>
            <w:gridSpan w:val="2"/>
            <w:shd w:val="pct10" w:color="auto" w:fill="FFFFFF"/>
          </w:tcPr>
          <w:p w:rsidR="00A87B2E" w:rsidRDefault="00A87B2E" w:rsidP="00852407"/>
          <w:p w:rsidR="00A87B2E" w:rsidRPr="004C24EC" w:rsidRDefault="00A87B2E" w:rsidP="00852407">
            <w:r>
              <w:t>Email address</w:t>
            </w:r>
          </w:p>
        </w:tc>
        <w:tc>
          <w:tcPr>
            <w:tcW w:w="6514" w:type="dxa"/>
            <w:gridSpan w:val="3"/>
          </w:tcPr>
          <w:p w:rsidR="00A87B2E" w:rsidRPr="004C24EC" w:rsidRDefault="00A87B2E" w:rsidP="00852407"/>
        </w:tc>
      </w:tr>
      <w:tr w:rsidR="004B3312" w:rsidRPr="004C24EC" w:rsidTr="00A87B2E">
        <w:trPr>
          <w:gridAfter w:val="1"/>
          <w:wAfter w:w="12" w:type="dxa"/>
          <w:trHeight w:val="538"/>
        </w:trPr>
        <w:tc>
          <w:tcPr>
            <w:tcW w:w="11219" w:type="dxa"/>
            <w:gridSpan w:val="5"/>
          </w:tcPr>
          <w:p w:rsidR="004B3312" w:rsidRPr="004C24EC" w:rsidRDefault="004B3312" w:rsidP="00A87B2E">
            <w:pPr>
              <w:spacing w:line="276" w:lineRule="auto"/>
              <w:jc w:val="center"/>
              <w:rPr>
                <w:b/>
                <w:i/>
              </w:rPr>
            </w:pPr>
            <w:r w:rsidRPr="004C24EC">
              <w:rPr>
                <w:b/>
                <w:i/>
              </w:rPr>
              <w:t>I believe that a violation of an occupational safety or health standard exists at the establishment indicated above, and that because of the violation there is a threat of physical harm to an employee.</w:t>
            </w:r>
          </w:p>
        </w:tc>
      </w:tr>
      <w:tr w:rsidR="004B3312" w:rsidRPr="004C24EC" w:rsidTr="00A87B2E">
        <w:trPr>
          <w:gridAfter w:val="1"/>
          <w:wAfter w:w="12" w:type="dxa"/>
          <w:trHeight w:val="476"/>
        </w:trPr>
        <w:tc>
          <w:tcPr>
            <w:tcW w:w="5519" w:type="dxa"/>
            <w:gridSpan w:val="3"/>
          </w:tcPr>
          <w:p w:rsidR="004B3312" w:rsidRPr="00A87B2E" w:rsidRDefault="004B3312" w:rsidP="00852407">
            <w:pPr>
              <w:rPr>
                <w:b/>
              </w:rPr>
            </w:pPr>
          </w:p>
          <w:p w:rsidR="004B3312" w:rsidRPr="00A87B2E" w:rsidRDefault="004B3312" w:rsidP="00852407">
            <w:pPr>
              <w:rPr>
                <w:b/>
              </w:rPr>
            </w:pPr>
            <w:r w:rsidRPr="00A87B2E">
              <w:rPr>
                <w:b/>
              </w:rPr>
              <w:t>Signature (REQUIRED)</w:t>
            </w:r>
            <w:r w:rsidR="00A87B2E">
              <w:rPr>
                <w:b/>
              </w:rPr>
              <w:t>:</w:t>
            </w:r>
          </w:p>
        </w:tc>
        <w:tc>
          <w:tcPr>
            <w:tcW w:w="5700" w:type="dxa"/>
            <w:gridSpan w:val="2"/>
          </w:tcPr>
          <w:p w:rsidR="00A87B2E" w:rsidRPr="00A87B2E" w:rsidRDefault="00A87B2E" w:rsidP="00852407">
            <w:pPr>
              <w:rPr>
                <w:b/>
              </w:rPr>
            </w:pPr>
          </w:p>
          <w:p w:rsidR="004B3312" w:rsidRPr="00A87B2E" w:rsidRDefault="00A87B2E" w:rsidP="00852407">
            <w:pPr>
              <w:rPr>
                <w:b/>
              </w:rPr>
            </w:pPr>
            <w:r w:rsidRPr="00A87B2E">
              <w:rPr>
                <w:b/>
              </w:rPr>
              <w:t>Date</w:t>
            </w:r>
            <w:r>
              <w:rPr>
                <w:b/>
              </w:rPr>
              <w:t xml:space="preserve"> (REQUIRED)</w:t>
            </w:r>
            <w:r w:rsidRPr="00A87B2E">
              <w:rPr>
                <w:b/>
              </w:rPr>
              <w:t>:</w:t>
            </w:r>
          </w:p>
        </w:tc>
      </w:tr>
      <w:tr w:rsidR="00A87B2E" w:rsidRPr="004C24EC" w:rsidTr="00A87B2E">
        <w:trPr>
          <w:gridAfter w:val="1"/>
          <w:wAfter w:w="12" w:type="dxa"/>
          <w:trHeight w:val="461"/>
        </w:trPr>
        <w:tc>
          <w:tcPr>
            <w:tcW w:w="11219" w:type="dxa"/>
            <w:gridSpan w:val="5"/>
          </w:tcPr>
          <w:p w:rsidR="00A87B2E" w:rsidRPr="004C24EC" w:rsidRDefault="00A87B2E" w:rsidP="00852407"/>
          <w:p w:rsidR="00A87B2E" w:rsidRPr="004B3312" w:rsidRDefault="00A87B2E" w:rsidP="004B3312">
            <w:pPr>
              <w:jc w:val="right"/>
            </w:pPr>
          </w:p>
        </w:tc>
      </w:tr>
    </w:tbl>
    <w:p w:rsidR="004B3312" w:rsidRPr="00BF5348" w:rsidRDefault="004B3312" w:rsidP="004B3312"/>
    <w:sectPr w:rsidR="004B3312" w:rsidRPr="00BF5348" w:rsidSect="004B3312">
      <w:headerReference w:type="default" r:id="rId7"/>
      <w:footerReference w:type="default" r:id="rId8"/>
      <w:headerReference w:type="first" r:id="rId9"/>
      <w:pgSz w:w="12240" w:h="15840"/>
      <w:pgMar w:top="216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63F" w:rsidRDefault="0094463F" w:rsidP="00F02110">
      <w:r>
        <w:separator/>
      </w:r>
    </w:p>
  </w:endnote>
  <w:endnote w:type="continuationSeparator" w:id="0">
    <w:p w:rsidR="0094463F" w:rsidRDefault="0094463F" w:rsidP="00F02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D508EBE-CD11-4FEE-BAA9-3C728CE409F1}"/>
  </w:font>
  <w:font w:name="Calibri Light">
    <w:panose1 w:val="020F0302020204030204"/>
    <w:charset w:val="00"/>
    <w:family w:val="swiss"/>
    <w:pitch w:val="variable"/>
    <w:sig w:usb0="E4002EFF" w:usb1="C000247B" w:usb2="00000009" w:usb3="00000000" w:csb0="000001FF" w:csb1="00000000"/>
    <w:embedRegular r:id="rId2" w:fontKey="{F0BE166F-C806-46AA-B601-BBA563E0DDE9}"/>
  </w:font>
  <w:font w:name="Cambria">
    <w:panose1 w:val="02040503050406030204"/>
    <w:charset w:val="00"/>
    <w:family w:val="roman"/>
    <w:pitch w:val="variable"/>
    <w:sig w:usb0="E00006FF" w:usb1="420024FF" w:usb2="02000000" w:usb3="00000000" w:csb0="0000019F" w:csb1="00000000"/>
    <w:embedBoldItalic r:id="rId3" w:fontKey="{42ABA5CF-D978-45D2-9E8D-9C2E25A00AFF}"/>
  </w:font>
  <w:font w:name="Segoe UI">
    <w:panose1 w:val="020B0502040204020203"/>
    <w:charset w:val="00"/>
    <w:family w:val="swiss"/>
    <w:pitch w:val="variable"/>
    <w:sig w:usb0="E4002EFF" w:usb1="C000E47F" w:usb2="00000009" w:usb3="00000000" w:csb0="000001FF" w:csb1="00000000"/>
    <w:embedRegular r:id="rId4" w:fontKey="{707E14C8-4EFF-4B5E-A3BC-597B5B211CC5}"/>
  </w:font>
  <w:font w:name="Arial">
    <w:panose1 w:val="020B0604020202020204"/>
    <w:charset w:val="00"/>
    <w:family w:val="swiss"/>
    <w:pitch w:val="variable"/>
    <w:sig w:usb0="E0002EFF" w:usb1="C000785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embedRegular r:id="rId5" w:fontKey="{AAFA6E07-91BC-43A9-A6D4-52EC8440B2DF}"/>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5B4" w:rsidRPr="00D56738" w:rsidRDefault="002915E1" w:rsidP="00D56738">
    <w:pPr>
      <w:pStyle w:val="Header"/>
      <w:jc w:val="center"/>
      <w:rPr>
        <w:rFonts w:ascii="Century Gothic" w:hAnsi="Century Gothic"/>
        <w:sz w:val="18"/>
        <w:szCs w:val="18"/>
      </w:rPr>
    </w:pPr>
    <w:r>
      <w:rPr>
        <w:rFonts w:ascii="Century Gothic" w:hAnsi="Century Gothic"/>
        <w:sz w:val="18"/>
        <w:szCs w:val="18"/>
      </w:rPr>
      <w:t>mosh.complaints@maryland.gov</w:t>
    </w:r>
    <w:r w:rsidR="00D56738" w:rsidRPr="00D56738">
      <w:rPr>
        <w:rFonts w:ascii="Century Gothic" w:hAnsi="Century Gothic"/>
        <w:sz w:val="18"/>
        <w:szCs w:val="18"/>
      </w:rPr>
      <w:t xml:space="preserve"> | </w:t>
    </w:r>
    <w:r w:rsidR="004B3312">
      <w:rPr>
        <w:rFonts w:ascii="Century Gothic" w:hAnsi="Century Gothic"/>
        <w:sz w:val="18"/>
        <w:szCs w:val="18"/>
      </w:rPr>
      <w:t>410-527-4499</w:t>
    </w:r>
    <w:r w:rsidR="00D56738" w:rsidRPr="00D56738">
      <w:rPr>
        <w:rFonts w:ascii="Century Gothic" w:hAnsi="Century Gothic"/>
        <w:sz w:val="18"/>
        <w:szCs w:val="18"/>
      </w:rPr>
      <w:t xml:space="preserve"> | www.labor.maryland.gov</w:t>
    </w:r>
  </w:p>
  <w:p w:rsidR="004E25B4" w:rsidRPr="00BF5348" w:rsidRDefault="00F11D0B" w:rsidP="004E25B4">
    <w:pPr>
      <w:tabs>
        <w:tab w:val="center" w:pos="4680"/>
        <w:tab w:val="right" w:pos="9360"/>
      </w:tabs>
      <w:spacing w:before="240"/>
      <w:jc w:val="center"/>
      <w:rPr>
        <w:rFonts w:ascii="Century Gothic" w:eastAsia="Arial Unicode MS" w:hAnsi="Century Gothic" w:cs="Arial"/>
        <w:smallCaps/>
        <w:sz w:val="16"/>
        <w:szCs w:val="16"/>
      </w:rPr>
    </w:pPr>
    <w:r>
      <w:rPr>
        <w:noProof/>
      </w:rPr>
      <mc:AlternateContent>
        <mc:Choice Requires="wps">
          <w:drawing>
            <wp:anchor distT="4294967294" distB="4294967294" distL="114300" distR="114300" simplePos="0" relativeHeight="251657728" behindDoc="0" locked="0" layoutInCell="1" allowOverlap="1">
              <wp:simplePos x="0" y="0"/>
              <wp:positionH relativeFrom="margin">
                <wp:align>right</wp:align>
              </wp:positionH>
              <wp:positionV relativeFrom="paragraph">
                <wp:posOffset>85724</wp:posOffset>
              </wp:positionV>
              <wp:extent cx="58674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674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86D020E" id="Straight Connector 7" o:spid="_x0000_s1026" style="position:absolute;z-index:251657728;visibility:visible;mso-wrap-style:square;mso-width-percent:0;mso-height-percent:0;mso-wrap-distance-left:9pt;mso-wrap-distance-top:-6e-5mm;mso-wrap-distance-right:9pt;mso-wrap-distance-bottom:-6e-5mm;mso-position-horizontal:right;mso-position-horizontal-relative:margin;mso-position-vertical:absolute;mso-position-vertical-relative:text;mso-width-percent:0;mso-height-percent:0;mso-width-relative:margin;mso-height-relative:page" from="410.8pt,6.75pt" to="872.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" strokecolor="#981e32" strokeweight="1pt">
              <v:stroke joinstyle="miter"/>
              <o:lock v:ext="edit" shapetype="f"/>
              <w10:wrap anchorx="margin"/>
            </v:line>
          </w:pict>
        </mc:Fallback>
      </mc:AlternateContent>
    </w:r>
    <w:r w:rsidR="002915E1">
      <w:rPr>
        <w:rFonts w:ascii="Century Gothic" w:eastAsia="Arial Unicode MS" w:hAnsi="Century Gothic" w:cs="Arial"/>
        <w:smallCaps/>
        <w:sz w:val="16"/>
        <w:szCs w:val="16"/>
      </w:rPr>
      <w:t>WES MOORE, GOVERNOR | ARUNA MILLER</w:t>
    </w:r>
    <w:r w:rsidR="0062078A">
      <w:rPr>
        <w:rFonts w:ascii="Century Gothic" w:eastAsia="Arial Unicode MS" w:hAnsi="Century Gothic" w:cs="Arial"/>
        <w:smallCaps/>
        <w:sz w:val="16"/>
        <w:szCs w:val="16"/>
      </w:rPr>
      <w:t>, LT. GOVERNOR</w:t>
    </w:r>
    <w:r w:rsidR="002915E1">
      <w:rPr>
        <w:rFonts w:ascii="Century Gothic" w:eastAsia="Century Gothic" w:hAnsi="Century Gothic" w:cs="Century Gothic"/>
        <w:smallCaps/>
        <w:sz w:val="16"/>
        <w:szCs w:val="16"/>
      </w:rPr>
      <w:t>| PORTIA WU, SECRETARY</w:t>
    </w:r>
    <w:r w:rsidR="0062078A">
      <w:rPr>
        <w:rFonts w:ascii="Century Gothic" w:eastAsia="Arial Unicode MS" w:hAnsi="Century Gothic" w:cs="Arial"/>
        <w:smallCaps/>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63F" w:rsidRDefault="0094463F" w:rsidP="00F02110">
      <w:r>
        <w:separator/>
      </w:r>
    </w:p>
  </w:footnote>
  <w:footnote w:type="continuationSeparator" w:id="0">
    <w:p w:rsidR="0094463F" w:rsidRDefault="0094463F" w:rsidP="00F02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5B4" w:rsidRPr="00BF5348" w:rsidRDefault="00F11D0B" w:rsidP="004E25B4">
    <w:pPr>
      <w:pStyle w:val="Header"/>
      <w:tabs>
        <w:tab w:val="clear" w:pos="4680"/>
      </w:tabs>
      <w:jc w:val="right"/>
      <w:rPr>
        <w:rFonts w:ascii="Times New Roman" w:hAnsi="Times New Roman"/>
      </w:rPr>
    </w:pPr>
    <w:r>
      <w:rPr>
        <w:noProof/>
      </w:rPr>
      <w:drawing>
        <wp:anchor distT="0" distB="0" distL="114300" distR="114300" simplePos="0" relativeHeight="251658752" behindDoc="0" locked="0" layoutInCell="1" allowOverlap="1">
          <wp:simplePos x="0" y="0"/>
          <wp:positionH relativeFrom="margin">
            <wp:align>left</wp:align>
          </wp:positionH>
          <wp:positionV relativeFrom="paragraph">
            <wp:posOffset>9525</wp:posOffset>
          </wp:positionV>
          <wp:extent cx="2148840" cy="644525"/>
          <wp:effectExtent l="0" t="0" r="0" b="0"/>
          <wp:wrapNone/>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8840" cy="644525"/>
                  </a:xfrm>
                  <a:prstGeom prst="rect">
                    <a:avLst/>
                  </a:prstGeom>
                  <a:noFill/>
                  <a:ln>
                    <a:noFill/>
                  </a:ln>
                </pic:spPr>
              </pic:pic>
            </a:graphicData>
          </a:graphic>
          <wp14:sizeRelH relativeFrom="page">
            <wp14:pctWidth>0</wp14:pctWidth>
          </wp14:sizeRelH>
          <wp14:sizeRelV relativeFrom="page">
            <wp14:pctHeight>0</wp14:pctHeight>
          </wp14:sizeRelV>
        </wp:anchor>
      </w:drawing>
    </w:r>
    <w:r w:rsidR="00A0357A">
      <w:rPr>
        <w:rFonts w:ascii="Times New Roman" w:hAnsi="Times New Roman"/>
      </w:rPr>
      <w:t xml:space="preserve">DIVISION </w:t>
    </w:r>
    <w:r w:rsidR="004B3312">
      <w:rPr>
        <w:rFonts w:ascii="Times New Roman" w:hAnsi="Times New Roman"/>
      </w:rPr>
      <w:t>OF LABOR AND INDUSTRY</w:t>
    </w:r>
    <w:r w:rsidR="00A0357A">
      <w:rPr>
        <w:rFonts w:ascii="Times New Roman" w:hAnsi="Times New Roman"/>
      </w:rPr>
      <w:br/>
    </w:r>
    <w:r w:rsidR="004B3312">
      <w:rPr>
        <w:rFonts w:ascii="Times New Roman" w:hAnsi="Times New Roman"/>
      </w:rPr>
      <w:t>Maryland Occupational Safety and Health</w:t>
    </w:r>
  </w:p>
  <w:p w:rsidR="004E25B4" w:rsidRPr="00BF5348" w:rsidRDefault="004B3312" w:rsidP="004E25B4">
    <w:pPr>
      <w:pStyle w:val="Header"/>
      <w:jc w:val="right"/>
      <w:rPr>
        <w:rFonts w:ascii="Times New Roman" w:hAnsi="Times New Roman"/>
        <w:sz w:val="20"/>
        <w:szCs w:val="20"/>
      </w:rPr>
    </w:pPr>
    <w:r>
      <w:rPr>
        <w:rFonts w:ascii="Times New Roman" w:hAnsi="Times New Roman"/>
        <w:sz w:val="20"/>
        <w:szCs w:val="20"/>
      </w:rPr>
      <w:t>10946 Golden West Drive, Suite 160</w:t>
    </w:r>
  </w:p>
  <w:p w:rsidR="004E25B4" w:rsidRPr="00F02110" w:rsidRDefault="004B3312" w:rsidP="004E25B4">
    <w:pPr>
      <w:pStyle w:val="Header"/>
      <w:jc w:val="right"/>
      <w:rPr>
        <w:rFonts w:ascii="Adobe Garamond Pro" w:hAnsi="Adobe Garamond Pro"/>
        <w:sz w:val="20"/>
        <w:szCs w:val="20"/>
      </w:rPr>
    </w:pPr>
    <w:r>
      <w:rPr>
        <w:rFonts w:ascii="Times New Roman" w:hAnsi="Times New Roman"/>
        <w:sz w:val="20"/>
        <w:szCs w:val="20"/>
      </w:rPr>
      <w:t>Hunt Valley, MD 21031</w:t>
    </w:r>
  </w:p>
  <w:p w:rsidR="00BA57E4" w:rsidRPr="004E25B4" w:rsidRDefault="00F11D0B" w:rsidP="004E25B4">
    <w:pPr>
      <w:pStyle w:val="Header"/>
      <w:jc w:val="both"/>
    </w:pPr>
    <w:r>
      <w:rPr>
        <w:noProof/>
      </w:rPr>
      <mc:AlternateContent>
        <mc:Choice Requires="wps">
          <w:drawing>
            <wp:anchor distT="4294967294" distB="4294967294" distL="114300" distR="114300" simplePos="0" relativeHeight="251656704" behindDoc="0" locked="0" layoutInCell="1" allowOverlap="1">
              <wp:simplePos x="0" y="0"/>
              <wp:positionH relativeFrom="margin">
                <wp:align>right</wp:align>
              </wp:positionH>
              <wp:positionV relativeFrom="paragraph">
                <wp:posOffset>257809</wp:posOffset>
              </wp:positionV>
              <wp:extent cx="594360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0"/>
                      </a:xfrm>
                      <a:prstGeom prst="line">
                        <a:avLst/>
                      </a:prstGeom>
                      <a:noFill/>
                      <a:ln w="12700" cap="flat" cmpd="sng" algn="ctr">
                        <a:solidFill>
                          <a:srgbClr val="981E32"/>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9EF753" id="Straight Connector 15" o:spid="_x0000_s1026" style="position:absolute;z-index:251656704;visibility:visible;mso-wrap-style:square;mso-width-percent:0;mso-height-percent:0;mso-wrap-distance-left:9pt;mso-wrap-distance-top:-6e-5mm;mso-wrap-distance-right:9pt;mso-wrap-distance-bottom:-6e-5mm;mso-position-horizontal:right;mso-position-horizontal-relative:margin;mso-position-vertical:absolute;mso-position-vertical-relative:text;mso-width-percent:0;mso-height-percent:0;mso-width-relative:margin;mso-height-relative:page" from="416.8pt,20.3pt" to="884.8pt,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" strokecolor="#981e32" strokeweight="1pt">
              <v:stroke joinstyle="miter"/>
              <o:lock v:ext="edit" shapetype="f"/>
              <w10:wrap anchorx="margin"/>
            </v:line>
          </w:pict>
        </mc:Fallback>
      </mc:AlternateContent>
    </w:r>
    <w:r w:rsidR="004E25B4">
      <w:tab/>
    </w:r>
    <w:r w:rsidR="003330E2">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CB0" w:rsidRPr="00316CB0" w:rsidRDefault="00F11D0B" w:rsidP="00316CB0">
    <w:pPr>
      <w:pStyle w:val="Header"/>
      <w:jc w:val="center"/>
    </w:pPr>
    <w:r w:rsidRPr="00C9337D">
      <w:rPr>
        <w:noProof/>
      </w:rPr>
      <w:drawing>
        <wp:inline distT="0" distB="0" distL="0" distR="0">
          <wp:extent cx="464820" cy="327660"/>
          <wp:effectExtent l="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820" cy="3276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237713"/>
    <w:multiLevelType w:val="hybridMultilevel"/>
    <w:tmpl w:val="476ED8D0"/>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8759AA"/>
    <w:multiLevelType w:val="hybridMultilevel"/>
    <w:tmpl w:val="4C2E0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743BC"/>
    <w:multiLevelType w:val="hybridMultilevel"/>
    <w:tmpl w:val="F41EC002"/>
    <w:lvl w:ilvl="0" w:tplc="88F0FC2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40BD5A21"/>
    <w:multiLevelType w:val="hybridMultilevel"/>
    <w:tmpl w:val="D48ECE60"/>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50A49F5"/>
    <w:multiLevelType w:val="hybridMultilevel"/>
    <w:tmpl w:val="BD7006FE"/>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3A1E62"/>
    <w:multiLevelType w:val="hybridMultilevel"/>
    <w:tmpl w:val="9D86B966"/>
    <w:lvl w:ilvl="0" w:tplc="88F0FC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573E0"/>
    <w:multiLevelType w:val="hybridMultilevel"/>
    <w:tmpl w:val="769837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D792C"/>
    <w:multiLevelType w:val="hybridMultilevel"/>
    <w:tmpl w:val="DD688AAE"/>
    <w:lvl w:ilvl="0" w:tplc="A8DA1E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D16F96"/>
    <w:multiLevelType w:val="hybridMultilevel"/>
    <w:tmpl w:val="1778C39E"/>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CF765B7"/>
    <w:multiLevelType w:val="hybridMultilevel"/>
    <w:tmpl w:val="B42439B2"/>
    <w:lvl w:ilvl="0" w:tplc="A8DA1E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086C4E"/>
    <w:multiLevelType w:val="hybridMultilevel"/>
    <w:tmpl w:val="79F2C7EA"/>
    <w:lvl w:ilvl="0" w:tplc="88F0F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FFD5E9B"/>
    <w:multiLevelType w:val="hybridMultilevel"/>
    <w:tmpl w:val="70142D10"/>
    <w:lvl w:ilvl="0" w:tplc="88F0FC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0"/>
  </w:num>
  <w:num w:numId="4">
    <w:abstractNumId w:val="3"/>
  </w:num>
  <w:num w:numId="5">
    <w:abstractNumId w:val="2"/>
  </w:num>
  <w:num w:numId="6">
    <w:abstractNumId w:val="5"/>
  </w:num>
  <w:num w:numId="7">
    <w:abstractNumId w:val="11"/>
  </w:num>
  <w:num w:numId="8">
    <w:abstractNumId w:val="10"/>
  </w:num>
  <w:num w:numId="9">
    <w:abstractNumId w:val="8"/>
  </w:num>
  <w:num w:numId="10">
    <w:abstractNumId w:val="4"/>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2sTQxMTEwMzI3sjBQ0lEKTi0uzszPAykwrAUATKg8hCwAAAA="/>
  </w:docVars>
  <w:rsids>
    <w:rsidRoot w:val="00F02110"/>
    <w:rsid w:val="0013242B"/>
    <w:rsid w:val="002915E1"/>
    <w:rsid w:val="00296178"/>
    <w:rsid w:val="002B2FB4"/>
    <w:rsid w:val="00316CB0"/>
    <w:rsid w:val="003330E2"/>
    <w:rsid w:val="00337589"/>
    <w:rsid w:val="003B4F34"/>
    <w:rsid w:val="003D38BB"/>
    <w:rsid w:val="003F1215"/>
    <w:rsid w:val="00403C56"/>
    <w:rsid w:val="0042367A"/>
    <w:rsid w:val="00472E27"/>
    <w:rsid w:val="004823AE"/>
    <w:rsid w:val="004B3312"/>
    <w:rsid w:val="004E25B4"/>
    <w:rsid w:val="00522FFB"/>
    <w:rsid w:val="005D432D"/>
    <w:rsid w:val="0062078A"/>
    <w:rsid w:val="006659E6"/>
    <w:rsid w:val="00701D14"/>
    <w:rsid w:val="0073215E"/>
    <w:rsid w:val="00744C19"/>
    <w:rsid w:val="007C7FE3"/>
    <w:rsid w:val="00807E6F"/>
    <w:rsid w:val="00852407"/>
    <w:rsid w:val="008A7A7B"/>
    <w:rsid w:val="008B5A73"/>
    <w:rsid w:val="008C0686"/>
    <w:rsid w:val="008F7897"/>
    <w:rsid w:val="009001B2"/>
    <w:rsid w:val="009424B1"/>
    <w:rsid w:val="0094463F"/>
    <w:rsid w:val="00995FB6"/>
    <w:rsid w:val="00A0357A"/>
    <w:rsid w:val="00A20A18"/>
    <w:rsid w:val="00A21E3D"/>
    <w:rsid w:val="00A748BD"/>
    <w:rsid w:val="00A87B2E"/>
    <w:rsid w:val="00AA6C53"/>
    <w:rsid w:val="00AE35AE"/>
    <w:rsid w:val="00B349C8"/>
    <w:rsid w:val="00BA57E4"/>
    <w:rsid w:val="00BF5348"/>
    <w:rsid w:val="00BF67C9"/>
    <w:rsid w:val="00C502B8"/>
    <w:rsid w:val="00C96463"/>
    <w:rsid w:val="00CB62FF"/>
    <w:rsid w:val="00CC718C"/>
    <w:rsid w:val="00CF54A2"/>
    <w:rsid w:val="00D054A2"/>
    <w:rsid w:val="00D10C65"/>
    <w:rsid w:val="00D254AE"/>
    <w:rsid w:val="00D26F38"/>
    <w:rsid w:val="00D4311A"/>
    <w:rsid w:val="00D51F2D"/>
    <w:rsid w:val="00D56738"/>
    <w:rsid w:val="00D65682"/>
    <w:rsid w:val="00D86CB6"/>
    <w:rsid w:val="00DE11C9"/>
    <w:rsid w:val="00DE6FFA"/>
    <w:rsid w:val="00E01A09"/>
    <w:rsid w:val="00E546CC"/>
    <w:rsid w:val="00E8309A"/>
    <w:rsid w:val="00E91A70"/>
    <w:rsid w:val="00EB4217"/>
    <w:rsid w:val="00ED3E52"/>
    <w:rsid w:val="00EF4B8F"/>
    <w:rsid w:val="00F02110"/>
    <w:rsid w:val="00F11D0B"/>
    <w:rsid w:val="00F27B3A"/>
    <w:rsid w:val="00F803D5"/>
    <w:rsid w:val="00FC6EDA"/>
    <w:rsid w:val="00FD02C6"/>
    <w:rsid w:val="00FD1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4:docId w14:val="07B97EA4"/>
  <w15:chartTrackingRefBased/>
  <w15:docId w15:val="{DFB62606-768F-4B1D-B242-232689DD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3312"/>
    <w:rPr>
      <w:rFonts w:ascii="Times New Roman" w:eastAsia="Times New Roman" w:hAnsi="Times New Roman"/>
    </w:rPr>
  </w:style>
  <w:style w:type="paragraph" w:styleId="Heading1">
    <w:name w:val="heading 1"/>
    <w:basedOn w:val="Normal"/>
    <w:next w:val="Normal"/>
    <w:link w:val="Heading1Char"/>
    <w:uiPriority w:val="9"/>
    <w:qFormat/>
    <w:rsid w:val="004B3312"/>
    <w:pPr>
      <w:keepNext/>
      <w:keepLines/>
      <w:spacing w:before="240"/>
      <w:outlineLvl w:val="0"/>
    </w:pPr>
    <w:rPr>
      <w:rFonts w:ascii="Calibri Light" w:hAnsi="Calibri Light"/>
      <w:color w:val="2E74B5"/>
      <w:sz w:val="32"/>
      <w:szCs w:val="32"/>
    </w:rPr>
  </w:style>
  <w:style w:type="paragraph" w:styleId="Heading2">
    <w:name w:val="heading 2"/>
    <w:basedOn w:val="Normal"/>
    <w:next w:val="Normal"/>
    <w:link w:val="Heading2Char"/>
    <w:semiHidden/>
    <w:unhideWhenUsed/>
    <w:qFormat/>
    <w:rsid w:val="004B3312"/>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110"/>
    <w:pPr>
      <w:tabs>
        <w:tab w:val="center" w:pos="4680"/>
        <w:tab w:val="right" w:pos="9360"/>
      </w:tabs>
    </w:pPr>
    <w:rPr>
      <w:rFonts w:ascii="Calibri" w:eastAsia="Calibri" w:hAnsi="Calibri"/>
      <w:sz w:val="22"/>
      <w:szCs w:val="22"/>
    </w:rPr>
  </w:style>
  <w:style w:type="character" w:customStyle="1" w:styleId="HeaderChar">
    <w:name w:val="Header Char"/>
    <w:basedOn w:val="DefaultParagraphFont"/>
    <w:link w:val="Header"/>
    <w:uiPriority w:val="99"/>
    <w:rsid w:val="00F02110"/>
  </w:style>
  <w:style w:type="paragraph" w:styleId="Footer">
    <w:name w:val="footer"/>
    <w:basedOn w:val="Normal"/>
    <w:link w:val="FooterChar"/>
    <w:uiPriority w:val="99"/>
    <w:unhideWhenUsed/>
    <w:rsid w:val="00F02110"/>
    <w:pPr>
      <w:tabs>
        <w:tab w:val="center" w:pos="4680"/>
        <w:tab w:val="right" w:pos="9360"/>
      </w:tabs>
    </w:pPr>
    <w:rPr>
      <w:rFonts w:ascii="Calibri" w:eastAsia="Calibri" w:hAnsi="Calibri"/>
      <w:sz w:val="22"/>
      <w:szCs w:val="22"/>
    </w:rPr>
  </w:style>
  <w:style w:type="character" w:customStyle="1" w:styleId="FooterChar">
    <w:name w:val="Footer Char"/>
    <w:basedOn w:val="DefaultParagraphFont"/>
    <w:link w:val="Footer"/>
    <w:uiPriority w:val="99"/>
    <w:rsid w:val="00F02110"/>
  </w:style>
  <w:style w:type="paragraph" w:styleId="BodyText">
    <w:name w:val="Body Text"/>
    <w:basedOn w:val="Normal"/>
    <w:link w:val="BodyTextChar"/>
    <w:rsid w:val="00F02110"/>
    <w:pPr>
      <w:jc w:val="right"/>
    </w:pPr>
  </w:style>
  <w:style w:type="character" w:customStyle="1" w:styleId="BodyTextChar">
    <w:name w:val="Body Text Char"/>
    <w:link w:val="BodyText"/>
    <w:rsid w:val="00F02110"/>
    <w:rPr>
      <w:rFonts w:ascii="Times New Roman" w:eastAsia="Times New Roman" w:hAnsi="Times New Roman" w:cs="Times New Roman"/>
      <w:sz w:val="20"/>
      <w:szCs w:val="20"/>
    </w:rPr>
  </w:style>
  <w:style w:type="character" w:styleId="Hyperlink">
    <w:name w:val="Hyperlink"/>
    <w:uiPriority w:val="99"/>
    <w:unhideWhenUsed/>
    <w:rsid w:val="00F02110"/>
    <w:rPr>
      <w:color w:val="0563C1"/>
      <w:u w:val="single"/>
    </w:rPr>
  </w:style>
  <w:style w:type="paragraph" w:styleId="ListParagraph">
    <w:name w:val="List Paragraph"/>
    <w:basedOn w:val="Normal"/>
    <w:uiPriority w:val="34"/>
    <w:qFormat/>
    <w:rsid w:val="00C96463"/>
    <w:pPr>
      <w:spacing w:after="160" w:line="259" w:lineRule="auto"/>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337589"/>
    <w:rPr>
      <w:rFonts w:ascii="Segoe UI" w:hAnsi="Segoe UI" w:cs="Segoe UI"/>
      <w:sz w:val="18"/>
      <w:szCs w:val="18"/>
    </w:rPr>
  </w:style>
  <w:style w:type="character" w:customStyle="1" w:styleId="BalloonTextChar">
    <w:name w:val="Balloon Text Char"/>
    <w:link w:val="BalloonText"/>
    <w:uiPriority w:val="99"/>
    <w:semiHidden/>
    <w:rsid w:val="00337589"/>
    <w:rPr>
      <w:rFonts w:ascii="Segoe UI" w:hAnsi="Segoe UI" w:cs="Segoe UI"/>
      <w:sz w:val="18"/>
      <w:szCs w:val="18"/>
    </w:rPr>
  </w:style>
  <w:style w:type="character" w:customStyle="1" w:styleId="aqj">
    <w:name w:val="aqj"/>
    <w:basedOn w:val="DefaultParagraphFont"/>
    <w:rsid w:val="00E8309A"/>
  </w:style>
  <w:style w:type="character" w:customStyle="1" w:styleId="Heading2Char">
    <w:name w:val="Heading 2 Char"/>
    <w:link w:val="Heading2"/>
    <w:semiHidden/>
    <w:rsid w:val="004B3312"/>
    <w:rPr>
      <w:rFonts w:ascii="Cambria" w:eastAsia="Times New Roman" w:hAnsi="Cambria" w:cs="Times New Roman"/>
      <w:b/>
      <w:bCs/>
      <w:i/>
      <w:iCs/>
      <w:sz w:val="28"/>
      <w:szCs w:val="28"/>
    </w:rPr>
  </w:style>
  <w:style w:type="character" w:customStyle="1" w:styleId="Heading1Char">
    <w:name w:val="Heading 1 Char"/>
    <w:link w:val="Heading1"/>
    <w:uiPriority w:val="9"/>
    <w:rsid w:val="004B3312"/>
    <w:rPr>
      <w:rFonts w:ascii="Calibri Light" w:eastAsia="Times New Roman" w:hAnsi="Calibri Light" w:cs="Times New Roman"/>
      <w:color w:val="2E74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56</Words>
  <Characters>3003</Characters>
  <Application>Microsoft Office Word</Application>
  <DocSecurity>0</DocSecurity>
  <Lines>111</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Blaner</dc:creator>
  <cp:keywords/>
  <cp:lastModifiedBy>Rachel Grayson</cp:lastModifiedBy>
  <cp:revision>3</cp:revision>
  <cp:lastPrinted>2023-02-08T17:05:00Z</cp:lastPrinted>
  <dcterms:created xsi:type="dcterms:W3CDTF">2021-06-16T15:53:00Z</dcterms:created>
  <dcterms:modified xsi:type="dcterms:W3CDTF">2023-02-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01f5b37177fb42a8eff049503b5c2f279a933977b8d66cfd41f521c4fa435</vt:lpwstr>
  </property>
</Properties>
</file>